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470B" w:rsidRPr="00C6470B" w:rsidRDefault="001C0C9B" w:rsidP="00C6470B">
      <w:pPr>
        <w:pStyle w:val="Appendix"/>
        <w:rPr>
          <w:rFonts w:cs="Times New Roman"/>
          <w:w w:val="105"/>
          <w:sz w:val="22"/>
          <w:szCs w:val="22"/>
        </w:rPr>
      </w:pPr>
      <w:r>
        <w:rPr>
          <w:rFonts w:cs="Times New Roman"/>
          <w:w w:val="105"/>
          <w:sz w:val="22"/>
          <w:szCs w:val="22"/>
        </w:rPr>
        <w:t xml:space="preserve">HADS- </w:t>
      </w:r>
      <w:bookmarkStart w:id="0" w:name="_GoBack"/>
      <w:bookmarkEnd w:id="0"/>
      <w:r w:rsidR="00C6470B" w:rsidRPr="00C6470B">
        <w:rPr>
          <w:rFonts w:cs="Times New Roman"/>
          <w:w w:val="105"/>
          <w:sz w:val="22"/>
          <w:szCs w:val="22"/>
        </w:rPr>
        <w:t xml:space="preserve">English version </w:t>
      </w:r>
    </w:p>
    <w:p w:rsidR="00C6470B" w:rsidRPr="00C6470B" w:rsidRDefault="00C6470B" w:rsidP="00C6470B">
      <w:pPr>
        <w:spacing w:before="46"/>
        <w:ind w:left="2475"/>
        <w:jc w:val="left"/>
        <w:rPr>
          <w:b/>
          <w:sz w:val="22"/>
          <w:szCs w:val="22"/>
        </w:rPr>
      </w:pPr>
      <w:r w:rsidRPr="00C6470B">
        <w:rPr>
          <w:b/>
          <w:w w:val="105"/>
          <w:sz w:val="22"/>
          <w:szCs w:val="22"/>
        </w:rPr>
        <w:t>Hospital Anxiety and Depression Scale (HADS)</w:t>
      </w:r>
    </w:p>
    <w:p w:rsidR="00C6470B" w:rsidRPr="00C6470B" w:rsidRDefault="00C6470B" w:rsidP="00C6470B">
      <w:pPr>
        <w:spacing w:before="11"/>
        <w:ind w:left="2052"/>
        <w:rPr>
          <w:b/>
          <w:w w:val="105"/>
          <w:sz w:val="22"/>
          <w:szCs w:val="22"/>
        </w:rPr>
      </w:pPr>
      <w:r w:rsidRPr="00C6470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56F6A8" wp14:editId="2F4194FA">
                <wp:simplePos x="0" y="0"/>
                <wp:positionH relativeFrom="page">
                  <wp:posOffset>944880</wp:posOffset>
                </wp:positionH>
                <wp:positionV relativeFrom="paragraph">
                  <wp:posOffset>82550</wp:posOffset>
                </wp:positionV>
                <wp:extent cx="6134100" cy="7132320"/>
                <wp:effectExtent l="0" t="0" r="0" b="11430"/>
                <wp:wrapNone/>
                <wp:docPr id="67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4100" cy="7132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9261" w:type="dxa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04"/>
                              <w:gridCol w:w="533"/>
                              <w:gridCol w:w="3463"/>
                              <w:gridCol w:w="531"/>
                              <w:gridCol w:w="533"/>
                              <w:gridCol w:w="3697"/>
                            </w:tblGrid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3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4"/>
                                      <w:sz w:val="18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0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4"/>
                                      <w:sz w:val="18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0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4"/>
                                      <w:sz w:val="18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4"/>
                                      <w:sz w:val="18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2"/>
                                    <w:jc w:val="both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I feel tense or 'wound up':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I feel as if I am slowed down: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Most of the time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early all the time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A lot of the time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Very often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From time to time, occasionally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Sometimes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at all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at all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jc w:val="left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432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line="216" w:lineRule="exact"/>
                                    <w:ind w:left="102" w:right="52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I still enjoy the things I used to enjoy: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line="216" w:lineRule="exact"/>
                                    <w:ind w:left="104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I get a sort of frightened feeling like 'butterflies' in the stomach: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Definitely as much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at all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quite so much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Occasionally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Only a little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Quite Often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Hardly at all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Very Often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646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249" w:lineRule="auto"/>
                                    <w:ind w:left="102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I get a sort of frightened feeling as if something awful is about to</w:t>
                                  </w:r>
                                </w:p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2" w:lineRule="exact"/>
                                    <w:ind w:left="102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happen: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jc w:val="left"/>
                                    <w:rPr>
                                      <w:sz w:val="19"/>
                                    </w:rPr>
                                  </w:pPr>
                                </w:p>
                                <w:p w:rsidR="00C6470B" w:rsidRPr="00C6470B" w:rsidRDefault="00C6470B" w:rsidP="00C6470B">
                                  <w:pPr>
                                    <w:pStyle w:val="TableParagraph"/>
                                    <w:ind w:left="104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I have lost interest in my appearance: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Very definitely and quite badly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Definitely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Yes, but not too badly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I don't take as much care as I should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A little, but it doesn't worry me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I may not take quite as much care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at all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I take just as much care as ever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431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/>
                                    <w:ind w:left="102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I can laugh and see the funny side</w:t>
                                  </w:r>
                                </w:p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1" w:line="192" w:lineRule="exact"/>
                                    <w:ind w:left="102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of things: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/>
                                    <w:ind w:left="104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I feel restless as I have to be on the</w:t>
                                  </w:r>
                                </w:p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1" w:line="192" w:lineRule="exact"/>
                                    <w:ind w:left="104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move: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2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As much as I always could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Very much indeed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2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quite so much now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Quite a lot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2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Definitely not so much now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very much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2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at all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 w:line="192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at all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432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/>
                                    <w:ind w:left="102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 xml:space="preserve">Worrying thoughts go through </w:t>
                                  </w:r>
                                  <w:proofErr w:type="gramStart"/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my</w:t>
                                  </w:r>
                                  <w:proofErr w:type="gramEnd"/>
                                </w:p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9" w:line="193" w:lineRule="exact"/>
                                    <w:ind w:left="102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mind: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3"/>
                                    <w:ind w:left="104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I look forward with enjoyment to</w:t>
                                  </w:r>
                                </w:p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9" w:line="193" w:lineRule="exact"/>
                                    <w:ind w:left="104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things: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A great deal of the time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As much as I ever did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A lot of the time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Rather less than I used to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From time to time, but not too often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Definitely less than I used to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Only occasionally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Hardly at all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I feel cheerful: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I get sudden feelings of panic: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at all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Very often indeed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often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Quite often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Sometimes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very often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Most of the time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 w:line="193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at all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432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/>
                                    <w:ind w:left="102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I can sit at ease and feel relaxed: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2"/>
                                    <w:ind w:left="104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I can enjoy a good book or radio or TV</w:t>
                                  </w:r>
                                </w:p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9" w:line="194" w:lineRule="exact"/>
                                    <w:ind w:left="104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b/>
                                      <w:w w:val="105"/>
                                      <w:sz w:val="18"/>
                                    </w:rPr>
                                    <w:t>program: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Definitely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Often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Usually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Sometimes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Often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often</w:t>
                                  </w:r>
                                </w:p>
                              </w:tc>
                            </w:tr>
                            <w:tr w:rsidR="00C6470B" w:rsidRPr="00C6470B" w:rsidTr="00C6470B">
                              <w:trPr>
                                <w:trHeight w:val="215"/>
                                <w:jc w:val="center"/>
                              </w:trPr>
                              <w:tc>
                                <w:tcPr>
                                  <w:tcW w:w="504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3463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2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Not at all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spacing w:before="1" w:line="194" w:lineRule="exact"/>
                                    <w:ind w:left="100"/>
                                    <w:rPr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3"/>
                                      <w:sz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33" w:type="dxa"/>
                                  <w:shd w:val="clear" w:color="auto" w:fill="D9D9D9"/>
                                </w:tcPr>
                                <w:p w:rsidR="00C6470B" w:rsidRPr="00C6470B" w:rsidRDefault="00C6470B">
                                  <w:pPr>
                                    <w:pStyle w:val="TableParagraph"/>
                                    <w:rPr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7" w:type="dxa"/>
                                </w:tcPr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4"/>
                                    <w:jc w:val="left"/>
                                    <w:rPr>
                                      <w:w w:val="105"/>
                                      <w:sz w:val="18"/>
                                    </w:rPr>
                                  </w:pPr>
                                  <w:r w:rsidRPr="00C6470B">
                                    <w:rPr>
                                      <w:w w:val="105"/>
                                      <w:sz w:val="18"/>
                                    </w:rPr>
                                    <w:t>Very seldom</w:t>
                                  </w:r>
                                </w:p>
                                <w:p w:rsidR="00C6470B" w:rsidRPr="00C6470B" w:rsidRDefault="00C6470B" w:rsidP="00C6470B">
                                  <w:pPr>
                                    <w:pStyle w:val="TableParagraph"/>
                                    <w:spacing w:before="1" w:line="194" w:lineRule="exact"/>
                                    <w:ind w:left="104"/>
                                    <w:jc w:val="left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C6470B" w:rsidRPr="00293767" w:rsidRDefault="00C6470B" w:rsidP="00C6470B">
                            <w:pPr>
                              <w:pStyle w:val="BodyText"/>
                              <w:rPr>
                                <w:rFonts w:ascii="Arial Narrow" w:hAnsi="Arial Narrow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56F6A8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6" type="#_x0000_t202" style="position:absolute;left:0;text-align:left;margin-left:74.4pt;margin-top:6.5pt;width:483pt;height:561.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" filled="f" stroked="f">
                <v:textbox inset="0,0,0,0">
                  <w:txbxContent>
                    <w:tbl>
                      <w:tblPr>
                        <w:tblW w:w="9261" w:type="dxa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04"/>
                        <w:gridCol w:w="533"/>
                        <w:gridCol w:w="3463"/>
                        <w:gridCol w:w="531"/>
                        <w:gridCol w:w="533"/>
                        <w:gridCol w:w="3697"/>
                      </w:tblGrid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3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4"/>
                                <w:sz w:val="18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0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4"/>
                                <w:sz w:val="18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0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4"/>
                                <w:sz w:val="18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4"/>
                                <w:sz w:val="18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2"/>
                              <w:jc w:val="both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I feel tense or 'wound up':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I feel as if I am slowed down: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Most of the time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early all the time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A lot of the time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Very often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From time to time, occasionally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Sometimes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at all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at all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jc w:val="left"/>
                              <w:rPr>
                                <w:sz w:val="14"/>
                              </w:rPr>
                            </w:pPr>
                          </w:p>
                        </w:tc>
                      </w:tr>
                      <w:tr w:rsidR="00C6470B" w:rsidRPr="00C6470B" w:rsidTr="00C6470B">
                        <w:trPr>
                          <w:trHeight w:val="432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line="216" w:lineRule="exact"/>
                              <w:ind w:left="102" w:right="52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I still enjoy the things I used to enjoy: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line="216" w:lineRule="exact"/>
                              <w:ind w:left="104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I get a sort of frightened feeling like 'butterflies' in the stomach: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Definitely as much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at all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quite so much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Occasionally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Only a little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Quite Often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Hardly at all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Very Often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</w:tr>
                      <w:tr w:rsidR="00C6470B" w:rsidRPr="00C6470B" w:rsidTr="00C6470B">
                        <w:trPr>
                          <w:trHeight w:val="646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249" w:lineRule="auto"/>
                              <w:ind w:left="102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I get a sort of frightened feeling as if something awful is about to</w:t>
                            </w:r>
                          </w:p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2" w:lineRule="exact"/>
                              <w:ind w:left="102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happen: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jc w:val="left"/>
                              <w:rPr>
                                <w:sz w:val="19"/>
                              </w:rPr>
                            </w:pPr>
                          </w:p>
                          <w:p w:rsidR="00C6470B" w:rsidRPr="00C6470B" w:rsidRDefault="00C6470B" w:rsidP="00C6470B">
                            <w:pPr>
                              <w:pStyle w:val="TableParagraph"/>
                              <w:ind w:left="104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I have lost interest in my appearance: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Very definitely and quite badly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Definitely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Yes, but not too badly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I don't take as much care as I should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A little, but it doesn't worry me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I may not take quite as much care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at all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I take just as much care as ever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</w:tr>
                      <w:tr w:rsidR="00C6470B" w:rsidRPr="00C6470B" w:rsidTr="00C6470B">
                        <w:trPr>
                          <w:trHeight w:val="431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/>
                              <w:ind w:left="102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I can laugh and see the funny side</w:t>
                            </w:r>
                          </w:p>
                          <w:p w:rsidR="00C6470B" w:rsidRPr="00C6470B" w:rsidRDefault="00C6470B" w:rsidP="00C6470B">
                            <w:pPr>
                              <w:pStyle w:val="TableParagraph"/>
                              <w:spacing w:before="11" w:line="192" w:lineRule="exact"/>
                              <w:ind w:left="102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of things: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/>
                              <w:ind w:left="104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I feel restless as I have to be on the</w:t>
                            </w:r>
                          </w:p>
                          <w:p w:rsidR="00C6470B" w:rsidRPr="00C6470B" w:rsidRDefault="00C6470B" w:rsidP="00C6470B">
                            <w:pPr>
                              <w:pStyle w:val="TableParagraph"/>
                              <w:spacing w:before="11" w:line="192" w:lineRule="exact"/>
                              <w:ind w:left="104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move: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2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As much as I always could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Very much indeed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2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quite so much now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Quite a lot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2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Definitely not so much now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very much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2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at all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 w:line="192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at all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432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/>
                              <w:ind w:left="102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 xml:space="preserve">Worrying thoughts go through </w:t>
                            </w:r>
                            <w:proofErr w:type="gramStart"/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my</w:t>
                            </w:r>
                            <w:proofErr w:type="gramEnd"/>
                          </w:p>
                          <w:p w:rsidR="00C6470B" w:rsidRPr="00C6470B" w:rsidRDefault="00C6470B" w:rsidP="00C6470B">
                            <w:pPr>
                              <w:pStyle w:val="TableParagraph"/>
                              <w:spacing w:before="9" w:line="193" w:lineRule="exact"/>
                              <w:ind w:left="102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mind: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3"/>
                              <w:ind w:left="104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I look forward with enjoyment to</w:t>
                            </w:r>
                          </w:p>
                          <w:p w:rsidR="00C6470B" w:rsidRPr="00C6470B" w:rsidRDefault="00C6470B" w:rsidP="00C6470B">
                            <w:pPr>
                              <w:pStyle w:val="TableParagraph"/>
                              <w:spacing w:before="9" w:line="193" w:lineRule="exact"/>
                              <w:ind w:left="104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things: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A great deal of the time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As much as I ever did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A lot of the time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Rather less than I used to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From time to time, but not too often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Definitely less than I used to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Only occasionally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Hardly at all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I feel cheerful: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I get sudden feelings of panic: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at all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Very often indeed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often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Quite often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Sometimes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very often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Most of the time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 w:line="193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at all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</w:tr>
                      <w:tr w:rsidR="00C6470B" w:rsidRPr="00C6470B" w:rsidTr="00C6470B">
                        <w:trPr>
                          <w:trHeight w:val="432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/>
                              <w:ind w:left="102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I can sit at ease and feel relaxed: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2"/>
                              <w:ind w:left="104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I can enjoy a good book or radio or TV</w:t>
                            </w:r>
                          </w:p>
                          <w:p w:rsidR="00C6470B" w:rsidRPr="00C6470B" w:rsidRDefault="00C6470B" w:rsidP="00C6470B">
                            <w:pPr>
                              <w:pStyle w:val="TableParagraph"/>
                              <w:spacing w:before="9" w:line="194" w:lineRule="exact"/>
                              <w:ind w:left="104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 w:rsidRPr="00C6470B">
                              <w:rPr>
                                <w:b/>
                                <w:w w:val="105"/>
                                <w:sz w:val="18"/>
                              </w:rPr>
                              <w:t>program: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Definitely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Often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Usually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Sometimes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Often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often</w:t>
                            </w:r>
                          </w:p>
                        </w:tc>
                      </w:tr>
                      <w:tr w:rsidR="00C6470B" w:rsidRPr="00C6470B" w:rsidTr="00C6470B">
                        <w:trPr>
                          <w:trHeight w:val="215"/>
                          <w:jc w:val="center"/>
                        </w:trPr>
                        <w:tc>
                          <w:tcPr>
                            <w:tcW w:w="504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3463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2"/>
                              <w:jc w:val="left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Not at all</w:t>
                            </w:r>
                          </w:p>
                        </w:tc>
                        <w:tc>
                          <w:tcPr>
                            <w:tcW w:w="531" w:type="dxa"/>
                          </w:tcPr>
                          <w:p w:rsidR="00C6470B" w:rsidRPr="00C6470B" w:rsidRDefault="00C6470B">
                            <w:pPr>
                              <w:pStyle w:val="TableParagraph"/>
                              <w:spacing w:before="1" w:line="194" w:lineRule="exact"/>
                              <w:ind w:left="100"/>
                              <w:rPr>
                                <w:sz w:val="18"/>
                              </w:rPr>
                            </w:pPr>
                            <w:r w:rsidRPr="00C6470B">
                              <w:rPr>
                                <w:w w:val="103"/>
                                <w:sz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33" w:type="dxa"/>
                            <w:shd w:val="clear" w:color="auto" w:fill="D9D9D9"/>
                          </w:tcPr>
                          <w:p w:rsidR="00C6470B" w:rsidRPr="00C6470B" w:rsidRDefault="00C6470B">
                            <w:pPr>
                              <w:pStyle w:val="TableParagraph"/>
                              <w:rPr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3697" w:type="dxa"/>
                          </w:tcPr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4"/>
                              <w:jc w:val="left"/>
                              <w:rPr>
                                <w:w w:val="105"/>
                                <w:sz w:val="18"/>
                              </w:rPr>
                            </w:pPr>
                            <w:r w:rsidRPr="00C6470B">
                              <w:rPr>
                                <w:w w:val="105"/>
                                <w:sz w:val="18"/>
                              </w:rPr>
                              <w:t>Very seldom</w:t>
                            </w:r>
                          </w:p>
                          <w:p w:rsidR="00C6470B" w:rsidRPr="00C6470B" w:rsidRDefault="00C6470B" w:rsidP="00C6470B">
                            <w:pPr>
                              <w:pStyle w:val="TableParagraph"/>
                              <w:spacing w:before="1" w:line="194" w:lineRule="exact"/>
                              <w:ind w:left="104"/>
                              <w:jc w:val="left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:rsidR="00C6470B" w:rsidRPr="00293767" w:rsidRDefault="00C6470B" w:rsidP="00C6470B">
                      <w:pPr>
                        <w:pStyle w:val="BodyText"/>
                        <w:rPr>
                          <w:rFonts w:ascii="Arial Narrow" w:hAnsi="Arial Narrow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C6470B" w:rsidRPr="00C6470B" w:rsidRDefault="00C6470B" w:rsidP="00C6470B">
      <w:pPr>
        <w:spacing w:before="11"/>
        <w:ind w:left="2052"/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C6470B" w:rsidRPr="00C6470B" w:rsidRDefault="00C6470B" w:rsidP="00C6470B">
      <w:pPr>
        <w:rPr>
          <w:b/>
          <w:sz w:val="22"/>
          <w:szCs w:val="22"/>
        </w:rPr>
      </w:pPr>
    </w:p>
    <w:p w:rsidR="00D055D6" w:rsidRPr="00C6470B" w:rsidRDefault="00D055D6" w:rsidP="00C6470B">
      <w:pPr>
        <w:rPr>
          <w:sz w:val="22"/>
          <w:szCs w:val="22"/>
        </w:rPr>
      </w:pPr>
    </w:p>
    <w:sectPr w:rsidR="00D055D6" w:rsidRPr="00C6470B" w:rsidSect="00FD25DB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3EDE" w:rsidRDefault="00153EDE">
      <w:r>
        <w:separator/>
      </w:r>
    </w:p>
  </w:endnote>
  <w:endnote w:type="continuationSeparator" w:id="0">
    <w:p w:rsidR="00153EDE" w:rsidRDefault="00153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581378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D38B6" w:rsidRDefault="00FD25D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0C9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D38B6" w:rsidRDefault="00153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3EDE" w:rsidRDefault="00153EDE">
      <w:r>
        <w:separator/>
      </w:r>
    </w:p>
  </w:footnote>
  <w:footnote w:type="continuationSeparator" w:id="0">
    <w:p w:rsidR="00153EDE" w:rsidRDefault="00153E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MjA3MzAwNTG0NDVQ0lEKTi0uzszPAykwqgUA3fmjRSwAAAA="/>
  </w:docVars>
  <w:rsids>
    <w:rsidRoot w:val="00FD25DB"/>
    <w:rsid w:val="00153EDE"/>
    <w:rsid w:val="001C0C9B"/>
    <w:rsid w:val="002A1397"/>
    <w:rsid w:val="00C6470B"/>
    <w:rsid w:val="00D055D6"/>
    <w:rsid w:val="00FD2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E7AB1"/>
  <w15:chartTrackingRefBased/>
  <w15:docId w15:val="{49D70AF1-8EC0-46A7-91F4-E4A2B2C52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25D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25DB"/>
    <w:pPr>
      <w:spacing w:after="0" w:line="240" w:lineRule="auto"/>
    </w:pPr>
    <w:rPr>
      <w:rFonts w:eastAsiaTheme="minorEastAsia"/>
      <w:lang w:eastAsia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FD25D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D25DB"/>
  </w:style>
  <w:style w:type="paragraph" w:customStyle="1" w:styleId="TableParagraph">
    <w:name w:val="Table Paragraph"/>
    <w:basedOn w:val="Normal"/>
    <w:next w:val="Normal"/>
    <w:uiPriority w:val="1"/>
    <w:qFormat/>
    <w:rsid w:val="00FD25DB"/>
    <w:pPr>
      <w:widowControl w:val="0"/>
      <w:autoSpaceDE w:val="0"/>
      <w:autoSpaceDN w:val="0"/>
    </w:pPr>
    <w:rPr>
      <w:szCs w:val="22"/>
      <w:lang w:val="en-US" w:eastAsia="en-US"/>
    </w:rPr>
  </w:style>
  <w:style w:type="paragraph" w:customStyle="1" w:styleId="Appendix">
    <w:name w:val="Appendix"/>
    <w:basedOn w:val="Normal"/>
    <w:next w:val="Normal"/>
    <w:link w:val="AppendixChar"/>
    <w:autoRedefine/>
    <w:qFormat/>
    <w:rsid w:val="00FD25DB"/>
    <w:pPr>
      <w:spacing w:after="360" w:line="480" w:lineRule="auto"/>
      <w:jc w:val="left"/>
    </w:pPr>
    <w:rPr>
      <w:rFonts w:eastAsiaTheme="minorHAnsi" w:cstheme="minorBidi"/>
      <w:b/>
      <w:bCs/>
      <w:lang w:val="en-US" w:eastAsia="en-US"/>
    </w:rPr>
  </w:style>
  <w:style w:type="character" w:customStyle="1" w:styleId="AppendixChar">
    <w:name w:val="Appendix Char"/>
    <w:basedOn w:val="DefaultParagraphFont"/>
    <w:link w:val="Appendix"/>
    <w:rsid w:val="00FD25DB"/>
    <w:rPr>
      <w:rFonts w:ascii="Times New Roman" w:hAnsi="Times New Roman"/>
      <w:b/>
      <w:bCs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FD25DB"/>
  </w:style>
  <w:style w:type="paragraph" w:styleId="BodyText">
    <w:name w:val="Body Text"/>
    <w:basedOn w:val="Normal"/>
    <w:link w:val="BodyTextChar"/>
    <w:rsid w:val="00C6470B"/>
    <w:pPr>
      <w:jc w:val="left"/>
    </w:pPr>
    <w:rPr>
      <w:rFonts w:ascii="Arial" w:hAnsi="Arial"/>
      <w:sz w:val="16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C6470B"/>
    <w:rPr>
      <w:rFonts w:ascii="Arial" w:eastAsia="Times New Roman" w:hAnsi="Arial" w:cs="Times New Roman"/>
      <w:sz w:val="16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2</dc:creator>
  <cp:keywords/>
  <dc:description/>
  <cp:lastModifiedBy>Admin2</cp:lastModifiedBy>
  <cp:revision>3</cp:revision>
  <dcterms:created xsi:type="dcterms:W3CDTF">2020-06-06T12:39:00Z</dcterms:created>
  <dcterms:modified xsi:type="dcterms:W3CDTF">2020-06-12T19:41:00Z</dcterms:modified>
</cp:coreProperties>
</file>